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ivil</w:t>
      </w:r>
      <w:r>
        <w:t xml:space="preserve"> </w:t>
      </w:r>
      <w:r>
        <w:t xml:space="preserve">Engineering</w:t>
      </w:r>
      <w:r>
        <w:t xml:space="preserve"> </w:t>
      </w:r>
      <w:r>
        <w:t xml:space="preserve">in</w:t>
      </w:r>
      <w:r>
        <w:t xml:space="preserve"> </w:t>
      </w:r>
      <w:r>
        <w:t xml:space="preserve">Abu</w:t>
      </w:r>
      <w:r>
        <w:t xml:space="preserve"> </w:t>
      </w:r>
      <w:r>
        <w:t xml:space="preserve">Dhabi</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October 26, 2023</w:t>
      </w:r>
    </w:p>
    <w:p>
      <w:pPr>
        <w:pStyle w:val="BodyText"/>
      </w:pPr>
      <w:r>
        <w:t xml:space="preserve">Scholarship Committee</w:t>
      </w:r>
      <w:r>
        <w:br/>
      </w:r>
      <w:r>
        <w:t xml:space="preserve">Abu Dhabi Education Council (ADEC)</w:t>
      </w:r>
      <w:r>
        <w:br/>
      </w:r>
      <w:r>
        <w:t xml:space="preserve">Abu Dhabi, United Arab Emirates</w:t>
      </w:r>
    </w:p>
    <w:bookmarkStart w:id="20" w:name="X6948978b67de777bbc3e10afcc33e4508a14ea5"/>
    <w:p>
      <w:pPr>
        <w:pStyle w:val="Heading1"/>
      </w:pPr>
      <w:r>
        <w:t xml:space="preserve">Scholarship Application Letter for Advanced Civil Engineering Studies in the United Arab Emirates</w:t>
      </w:r>
    </w:p>
    <w:p>
      <w:pPr>
        <w:pStyle w:val="FirstParagraph"/>
      </w:pPr>
      <w:r>
        <w:t xml:space="preserve">Dear Scholarship Committee,</w:t>
      </w:r>
    </w:p>
    <w:p>
      <w:pPr>
        <w:pStyle w:val="BodyText"/>
      </w:pPr>
      <w:r>
        <w:t xml:space="preserve">I am writing with profound enthusiasm to submit my application for the prestigious international scholarship program supporting advanced studies in Civil Engineering at a leading university within the United Arab Emirates, specifically targeting Abu Dhabi as my focal point of professional development. As an aspiring Civil Engineer deeply committed to contributing to the sustainable infrastructure evolution of our rapidly advancing nation, this Scholarship Application Letter represents not merely an academic pursuit but a strategic commitment to Abu Dhabi’s visionary future.</w:t>
      </w:r>
    </w:p>
    <w:p>
      <w:pPr>
        <w:pStyle w:val="BodyText"/>
      </w:pPr>
      <w:r>
        <w:t xml:space="preserve">My academic journey has been meticulously aligned with the demands of modern civil engineering, particularly within the unique context of Gulf-region development. I graduated with honors (GPA: 3.8/4.0) from [Your University], earning my Bachelor's degree in Civil Engineering, where I consistently ranked among the top 5% of my cohort. My thesis, "Innovative Sustainable Drainage Systems for Arid Urban Environments," directly addressed challenges relevant to Abu Dhabi’s climate and urban expansion—analyzing stormwater management solutions for high-temperature coastal regions that minimize water waste while enhancing resilience against flash flooding. This project earned departmental recognition and was later presented at the International Conference on Sustainable Infrastructure in Dubai, reinforcing my dedication to context-specific engineering solutions.</w:t>
      </w:r>
    </w:p>
    <w:p>
      <w:pPr>
        <w:pStyle w:val="BodyText"/>
      </w:pPr>
      <w:r>
        <w:t xml:space="preserve">What ignites my passion for Civil Engineering in Abu Dhabi is the unparalleled opportunity to contribute to a city transforming itself through infrastructure that embodies global leadership while respecting cultural heritage. Abu Dhabi’s strategic vision, including initiatives like the Abu Dhabi Vision 2030, Masdar City's net-zero ambition, and the development of Etihad Rail Network, demands engineers who understand both cutting-edge technology and regional nuances. My internship with [Local Engineering Firm in UAE/Region], where I assisted in site supervision for the expansion of Al Reem Island’s coastal infrastructure, provided firsthand exposure to Abu Dhabi’s stringent sustainability mandates and project management complexities. I observed how civil engineering decisions directly impact water conservation efforts, energy efficiency standards, and community livability—elements central to the United Arab Emirates’ national identity as a progressive hub.</w:t>
      </w:r>
    </w:p>
    <w:p>
      <w:pPr>
        <w:pStyle w:val="BodyText"/>
      </w:pPr>
      <w:r>
        <w:t xml:space="preserve">The significance of this scholarship extends beyond financial support; it represents a vital bridge between my academic capabilities and Abu Dhabi’s urgent need for skilled civil engineering talent. Currently, the UAE’s construction sector is projected to grow at 7% annually (World Bank, 2023), with Abu Dhabi leading in megaprojects requiring specialized expertise in seismic resilience, desalination integration, and climate-adaptive design. My proposed master’s program at Khalifa University of Science and Technology—renowned for its Civil Engineering Department focused on sustainable infrastructure—will equip me with advanced skills in computational modeling for extreme climates, smart materials application, and project management frameworks aligned with Abu Dhabi’s Green Building Code (2021). This scholarship is indispensable to my ability to access this program without financial strain, ensuring I can fully immerse myself in research critical to UAE’s development goals.</w:t>
      </w:r>
    </w:p>
    <w:p>
      <w:pPr>
        <w:pStyle w:val="BodyText"/>
      </w:pPr>
      <w:r>
        <w:t xml:space="preserve">I am particularly drawn to Abu Dhabi’s commitment to pioneering infrastructure that balances economic ambition with environmental stewardship. Projects like the recently completed Saadiyat Island Cultural District or the ongoing expansion of Abu Dhabi International Airport showcase engineering excellence where cultural sensitivity meets technical innovation—a paradigm I aspire to embody. My long-term vision is clear: upon completing my studies, I will join Abu Dhabi Municipality’s Infrastructure Innovation Division or a leading local firm like Al Jaber Group, contributing directly to projects that advance the Emirate’s carbon neutrality targets and enhance livability for its residents. The skills gained through this scholarship will position me not only as a competent engineer but as a catalyst for sustainable, community-centered development in Abu Dhabi.</w:t>
      </w:r>
    </w:p>
    <w:p>
      <w:pPr>
        <w:pStyle w:val="BodyText"/>
      </w:pPr>
      <w:r>
        <w:t xml:space="preserve">Furthermore, I understand that receiving this Scholarship Application Letter is an honor that carries profound responsibility. I pledge to actively engage with Abu Dhabi’s engineering community, share knowledge through professional workshops hosted by the UAE Society of Engineers (UAESE), and mentor future Emirati students. This scholarship is not an end in itself but the foundation for a lifelong commitment to elevating civil engineering standards within the United Arab Emirates, ensuring our infrastructure reflects both global best practices and our unique cultural values.</w:t>
      </w:r>
    </w:p>
    <w:p>
      <w:pPr>
        <w:pStyle w:val="BodyText"/>
      </w:pPr>
      <w:r>
        <w:t xml:space="preserve">Abu Dhabi’s skyline is already a testament to ambition, yet its future depends on engineers who see beyond concrete and steel—to create systems that endure for generations. My academic rigor, regional experience, and unwavering dedication to the United Arab Emirates’ vision make me an ideal candidate to represent this scholarship. I am eager to bring my skills, passion for sustainable design, and deep respect for Abu Dhabi’s development trajectory to Khalifa University’s esteemed program. I would be profoundly honored to contribute meaningfully to the Emirate’s engineering legacy and serve as a testament to the transformative power of education in advancing our shared future.</w:t>
      </w:r>
    </w:p>
    <w:p>
      <w:pPr>
        <w:pStyle w:val="BodyText"/>
      </w:pPr>
      <w:r>
        <w:t xml:space="preserve">With utmost respect and anticipation,</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ivil Engineering in Abu Dhabi</dc:title>
  <dc:creator/>
  <dc:language>en</dc:language>
  <cp:keywords/>
  <dcterms:created xsi:type="dcterms:W3CDTF">2025-12-10T15:47:20Z</dcterms:created>
  <dcterms:modified xsi:type="dcterms:W3CDTF">2025-12-10T15:47:20Z</dcterms:modified>
</cp:coreProperties>
</file>

<file path=docProps/custom.xml><?xml version="1.0" encoding="utf-8"?>
<Properties xmlns="http://schemas.openxmlformats.org/officeDocument/2006/custom-properties" xmlns:vt="http://schemas.openxmlformats.org/officeDocument/2006/docPropsVTypes"/>
</file>